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D70EA7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D70EA7">
      <w:pPr>
        <w:jc w:val="left"/>
      </w:pPr>
    </w:p>
    <w:p w14:paraId="00EC72D7" w14:textId="416CC660" w:rsidR="00E262F1" w:rsidRDefault="00E262F1" w:rsidP="00D70EA7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D70EA7">
      <w:pPr>
        <w:jc w:val="left"/>
      </w:pPr>
    </w:p>
    <w:p w14:paraId="18C1A35C" w14:textId="77777777" w:rsidR="00A8271B" w:rsidRDefault="00A8271B" w:rsidP="00D70EA7">
      <w:pPr>
        <w:jc w:val="left"/>
      </w:pPr>
      <w:r>
        <w:t>III. Application Format, Required Documents and Delivery</w:t>
      </w:r>
    </w:p>
    <w:p w14:paraId="57A4B83E" w14:textId="77777777" w:rsidR="00A8271B" w:rsidRPr="00954C3D" w:rsidRDefault="00A8271B" w:rsidP="00D70EA7">
      <w:pPr>
        <w:jc w:val="left"/>
      </w:pPr>
    </w:p>
    <w:p w14:paraId="653D08B9" w14:textId="77777777" w:rsidR="00A8271B" w:rsidRPr="00954C3D" w:rsidRDefault="00A8271B" w:rsidP="00D70EA7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7184981E" w14:textId="77777777" w:rsidR="00A8271B" w:rsidRPr="00954C3D" w:rsidRDefault="00A8271B" w:rsidP="00D70EA7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06CC9ADB" w14:textId="77777777" w:rsidR="00A8271B" w:rsidRPr="00954C3D" w:rsidRDefault="00A8271B" w:rsidP="00D70EA7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725D8305" w14:textId="77777777" w:rsidR="00A8271B" w:rsidRDefault="00A8271B" w:rsidP="00D70EA7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8785141" w14:textId="496C15DE" w:rsidR="00A8271B" w:rsidRPr="00954C3D" w:rsidRDefault="00A8271B" w:rsidP="00D70EA7">
      <w:pPr>
        <w:pStyle w:val="ListParagraph"/>
        <w:jc w:val="left"/>
      </w:pPr>
      <w:r>
        <w:t>9. Letters of Support</w:t>
      </w:r>
    </w:p>
    <w:p w14:paraId="2830DAE2" w14:textId="77777777" w:rsidR="00E262F1" w:rsidRDefault="00E262F1" w:rsidP="00732D40">
      <w:pPr>
        <w:jc w:val="left"/>
      </w:pPr>
    </w:p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D5801" w14:textId="77777777" w:rsidR="00D61E08" w:rsidRDefault="00D61E08" w:rsidP="008B4D47">
      <w:r>
        <w:separator/>
      </w:r>
    </w:p>
    <w:p w14:paraId="6F55EC70" w14:textId="77777777" w:rsidR="00D61E08" w:rsidRDefault="00D61E08" w:rsidP="008B4D47"/>
  </w:endnote>
  <w:endnote w:type="continuationSeparator" w:id="0">
    <w:p w14:paraId="4A2FE0F1" w14:textId="77777777" w:rsidR="00D61E08" w:rsidRDefault="00D61E08" w:rsidP="008B4D47">
      <w:r>
        <w:continuationSeparator/>
      </w:r>
    </w:p>
    <w:p w14:paraId="29D564A7" w14:textId="77777777" w:rsidR="00D61E08" w:rsidRDefault="00D61E08" w:rsidP="008B4D47"/>
  </w:endnote>
  <w:endnote w:type="continuationNotice" w:id="1">
    <w:p w14:paraId="1626350A" w14:textId="77777777" w:rsidR="00D61E08" w:rsidRDefault="00D61E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A10F987" w14:paraId="09298572" w14:textId="77777777" w:rsidTr="7476D4FF">
      <w:trPr>
        <w:trHeight w:val="300"/>
      </w:trPr>
      <w:tc>
        <w:tcPr>
          <w:tcW w:w="3120" w:type="dxa"/>
        </w:tcPr>
        <w:p w14:paraId="23093F69" w14:textId="6405CEF3" w:rsidR="4A10F987" w:rsidRDefault="004C2CAF" w:rsidP="4A10F987">
          <w:pPr>
            <w:pStyle w:val="Header"/>
            <w:ind w:left="-115"/>
            <w:jc w:val="left"/>
          </w:pPr>
          <w:r>
            <w:t>April</w:t>
          </w:r>
          <w:r w:rsidR="7476D4FF">
            <w:t xml:space="preserve"> 2026</w:t>
          </w:r>
        </w:p>
      </w:tc>
      <w:tc>
        <w:tcPr>
          <w:tcW w:w="3120" w:type="dxa"/>
        </w:tcPr>
        <w:p w14:paraId="4F9361BA" w14:textId="6A6DA9B0" w:rsidR="4A10F987" w:rsidRDefault="4A10F987" w:rsidP="4A10F987">
          <w:pPr>
            <w:pStyle w:val="Header"/>
            <w:jc w:val="center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36760C"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36760C">
            <w:rPr>
              <w:noProof/>
            </w:rPr>
            <w:t>1</w:t>
          </w:r>
          <w:r>
            <w:fldChar w:fldCharType="end"/>
          </w:r>
        </w:p>
      </w:tc>
      <w:tc>
        <w:tcPr>
          <w:tcW w:w="3120" w:type="dxa"/>
        </w:tcPr>
        <w:p w14:paraId="351EADB7" w14:textId="70EFE7E0" w:rsidR="4A10F987" w:rsidRDefault="4A10F987" w:rsidP="4A10F987">
          <w:pPr>
            <w:pStyle w:val="Header"/>
            <w:ind w:right="-115"/>
            <w:jc w:val="right"/>
          </w:pPr>
          <w:r>
            <w:t>GFO-25-</w:t>
          </w:r>
          <w:r w:rsidR="004C2CAF">
            <w:t>607</w:t>
          </w:r>
        </w:p>
        <w:p w14:paraId="0D895ED6" w14:textId="5C7DE19B" w:rsidR="4A10F987" w:rsidRDefault="4A10F987" w:rsidP="4A10F987">
          <w:pPr>
            <w:pStyle w:val="Header"/>
            <w:ind w:right="-115"/>
            <w:jc w:val="right"/>
          </w:pPr>
          <w:r>
            <w:t>Hydrogen Infrastructure</w:t>
          </w:r>
        </w:p>
        <w:p w14:paraId="2E696428" w14:textId="1220F3AC" w:rsidR="4A10F987" w:rsidRDefault="4A10F987" w:rsidP="4A10F987">
          <w:pPr>
            <w:pStyle w:val="Header"/>
            <w:ind w:right="-115"/>
            <w:jc w:val="right"/>
          </w:pPr>
          <w:r>
            <w:t>Project Opportunity</w:t>
          </w:r>
        </w:p>
      </w:tc>
    </w:tr>
  </w:tbl>
  <w:p w14:paraId="29CFA42F" w14:textId="3F503580" w:rsidR="4A10F987" w:rsidRDefault="4A10F987" w:rsidP="4A10F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91577" w14:textId="77777777" w:rsidR="00D61E08" w:rsidRDefault="00D61E08" w:rsidP="008B4D47">
      <w:r>
        <w:separator/>
      </w:r>
    </w:p>
    <w:p w14:paraId="1D994CED" w14:textId="77777777" w:rsidR="00D61E08" w:rsidRDefault="00D61E08" w:rsidP="008B4D47"/>
  </w:footnote>
  <w:footnote w:type="continuationSeparator" w:id="0">
    <w:p w14:paraId="43325599" w14:textId="77777777" w:rsidR="00D61E08" w:rsidRDefault="00D61E08" w:rsidP="008B4D47">
      <w:r>
        <w:continuationSeparator/>
      </w:r>
    </w:p>
    <w:p w14:paraId="7D0AB36F" w14:textId="77777777" w:rsidR="00D61E08" w:rsidRDefault="00D61E08" w:rsidP="008B4D47"/>
  </w:footnote>
  <w:footnote w:type="continuationNotice" w:id="1">
    <w:p w14:paraId="788D53AC" w14:textId="77777777" w:rsidR="00D61E08" w:rsidRDefault="00D61E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C74DA36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9822DA">
      <w:rPr>
        <w:b/>
        <w:sz w:val="26"/>
        <w:szCs w:val="26"/>
      </w:rPr>
      <w:t>0</w:t>
    </w:r>
    <w:r w:rsidR="003E3072">
      <w:rPr>
        <w:b/>
        <w:sz w:val="26"/>
        <w:szCs w:val="26"/>
      </w:rPr>
      <w:t>9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2A4E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05BF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07157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A5FD7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60C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B79D2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2CAF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277B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D6EA3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263F2"/>
    <w:rsid w:val="00731477"/>
    <w:rsid w:val="00731F72"/>
    <w:rsid w:val="00732D40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46C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27952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48E8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223F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17BF"/>
    <w:rsid w:val="00AB1A17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34C9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0A80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1482"/>
    <w:rsid w:val="00D42F35"/>
    <w:rsid w:val="00D43602"/>
    <w:rsid w:val="00D45F5F"/>
    <w:rsid w:val="00D500E5"/>
    <w:rsid w:val="00D50DFF"/>
    <w:rsid w:val="00D51305"/>
    <w:rsid w:val="00D61E08"/>
    <w:rsid w:val="00D61E61"/>
    <w:rsid w:val="00D631E2"/>
    <w:rsid w:val="00D63255"/>
    <w:rsid w:val="00D633EA"/>
    <w:rsid w:val="00D70641"/>
    <w:rsid w:val="00D70EA7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407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0FA9"/>
    <w:rsid w:val="00F9309F"/>
    <w:rsid w:val="00FA2DAC"/>
    <w:rsid w:val="00FA66E9"/>
    <w:rsid w:val="00FA6771"/>
    <w:rsid w:val="00FB400E"/>
    <w:rsid w:val="00FB746C"/>
    <w:rsid w:val="00FC0654"/>
    <w:rsid w:val="00FC200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1FC0A63D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C4E777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A10F987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0D343B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76D4FF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D00ABFC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34E6C1-A6EA-4DC1-93EB-A29A0503C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1</Words>
  <Characters>406</Characters>
  <Application>Microsoft Office Word</Application>
  <DocSecurity>0</DocSecurity>
  <Lines>25</Lines>
  <Paragraphs>9</Paragraphs>
  <ScaleCrop>false</ScaleCrop>
  <Company>California Energy Commission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orniaEnergyCommission@caenergy.onmicrosoft.com</dc:creator>
  <cp:keywords/>
  <cp:lastModifiedBy>Peri, Carissa@Energy</cp:lastModifiedBy>
  <cp:revision>22</cp:revision>
  <cp:lastPrinted>2014-04-11T22:56:00Z</cp:lastPrinted>
  <dcterms:created xsi:type="dcterms:W3CDTF">2024-03-01T01:00:00Z</dcterms:created>
  <dcterms:modified xsi:type="dcterms:W3CDTF">2026-03-2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